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D5E425" w14:textId="77777777" w:rsidR="00F81868" w:rsidRPr="00B64BC3" w:rsidRDefault="005959C9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D5E437" wp14:editId="24D5E438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5E459" w14:textId="77777777" w:rsidR="00363D35" w:rsidRDefault="00363D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D5E43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0.1pt;margin-top:-40.05pt;width:120.75pt;height:8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" filled="f" stroked="f">
                <v:textbox>
                  <w:txbxContent>
                    <w:p w14:paraId="24D5E459" w14:textId="77777777" w:rsidR="00363D35" w:rsidRDefault="00363D35"/>
                  </w:txbxContent>
                </v:textbox>
              </v:shape>
            </w:pict>
          </mc:Fallback>
        </mc:AlternateConten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14:paraId="24D5E426" w14:textId="7B370656"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A1371B">
        <w:rPr>
          <w:rFonts w:ascii="Arial" w:hAnsi="Arial" w:cs="Arial"/>
          <w:b/>
          <w:sz w:val="24"/>
          <w:szCs w:val="24"/>
        </w:rPr>
        <w:t>HRVAŠKA</w:t>
      </w:r>
      <w:r w:rsidR="009D30F4">
        <w:rPr>
          <w:rFonts w:ascii="Arial" w:hAnsi="Arial" w:cs="Arial"/>
          <w:b/>
          <w:sz w:val="24"/>
          <w:szCs w:val="24"/>
        </w:rPr>
        <w:t xml:space="preserve"> 202</w:t>
      </w:r>
      <w:r w:rsidR="00946320">
        <w:rPr>
          <w:rFonts w:ascii="Arial" w:hAnsi="Arial" w:cs="Arial"/>
          <w:b/>
          <w:sz w:val="24"/>
          <w:szCs w:val="24"/>
        </w:rPr>
        <w:t>6</w:t>
      </w:r>
    </w:p>
    <w:p w14:paraId="24D5E427" w14:textId="77777777"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14:paraId="39019C61" w14:textId="5D0F5EFE" w:rsidR="00186169" w:rsidRPr="001E7AEC" w:rsidRDefault="00186169" w:rsidP="0018616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</w:t>
      </w:r>
      <w:r w:rsidRPr="00305B0E">
        <w:rPr>
          <w:rFonts w:ascii="Arial" w:hAnsi="Arial" w:cs="Arial"/>
          <w:sz w:val="24"/>
          <w:szCs w:val="24"/>
        </w:rPr>
        <w:t>n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305B0E">
        <w:rPr>
          <w:rFonts w:ascii="Arial" w:hAnsi="Arial" w:cs="Arial"/>
          <w:sz w:val="24"/>
          <w:szCs w:val="24"/>
        </w:rPr>
        <w:t xml:space="preserve">Hrvaškem </w:t>
      </w:r>
      <w:r w:rsidRPr="001E7AEC">
        <w:rPr>
          <w:rFonts w:ascii="Arial" w:hAnsi="Arial" w:cs="Arial"/>
          <w:sz w:val="24"/>
          <w:szCs w:val="24"/>
        </w:rPr>
        <w:t>in se strinjam, da se lahko moj/-a sin/ hči</w:t>
      </w:r>
      <w:r>
        <w:rPr>
          <w:rFonts w:ascii="Arial" w:hAnsi="Arial" w:cs="Arial"/>
          <w:sz w:val="24"/>
          <w:szCs w:val="24"/>
        </w:rPr>
        <w:t xml:space="preserve"> 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 xml:space="preserve">______________________________v času od </w:t>
      </w:r>
      <w:r w:rsidR="00946320">
        <w:rPr>
          <w:rFonts w:ascii="Arial" w:hAnsi="Arial" w:cs="Arial"/>
          <w:color w:val="000000" w:themeColor="text1"/>
          <w:sz w:val="24"/>
          <w:szCs w:val="24"/>
        </w:rPr>
        <w:t>7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2735B3" w:rsidRPr="00996A7B">
        <w:rPr>
          <w:rFonts w:ascii="Arial" w:hAnsi="Arial" w:cs="Arial"/>
          <w:color w:val="000000" w:themeColor="text1"/>
          <w:sz w:val="24"/>
          <w:szCs w:val="24"/>
        </w:rPr>
        <w:t>4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>. do 1</w:t>
      </w:r>
      <w:r w:rsidR="00946320">
        <w:rPr>
          <w:rFonts w:ascii="Arial" w:hAnsi="Arial" w:cs="Arial"/>
          <w:color w:val="000000" w:themeColor="text1"/>
          <w:sz w:val="24"/>
          <w:szCs w:val="24"/>
        </w:rPr>
        <w:t>6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0E64ED">
        <w:rPr>
          <w:rFonts w:ascii="Arial" w:hAnsi="Arial" w:cs="Arial"/>
          <w:color w:val="000000" w:themeColor="text1"/>
          <w:sz w:val="24"/>
          <w:szCs w:val="24"/>
        </w:rPr>
        <w:t>4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>. 202</w:t>
      </w:r>
      <w:r w:rsidR="00946320">
        <w:rPr>
          <w:rFonts w:ascii="Arial" w:hAnsi="Arial" w:cs="Arial"/>
          <w:color w:val="000000" w:themeColor="text1"/>
          <w:sz w:val="24"/>
          <w:szCs w:val="24"/>
        </w:rPr>
        <w:t>6</w:t>
      </w:r>
      <w:r w:rsidRPr="00996A7B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Pr="001E7AEC">
        <w:rPr>
          <w:rFonts w:ascii="Arial" w:hAnsi="Arial" w:cs="Arial"/>
          <w:sz w:val="24"/>
          <w:szCs w:val="24"/>
        </w:rPr>
        <w:t xml:space="preserve">pelje </w:t>
      </w:r>
      <w:r>
        <w:rPr>
          <w:rFonts w:ascii="Arial" w:hAnsi="Arial" w:cs="Arial"/>
          <w:sz w:val="24"/>
          <w:szCs w:val="24"/>
        </w:rPr>
        <w:t xml:space="preserve">na Hrvaško in nazaj v Slovenijo </w:t>
      </w:r>
      <w:r w:rsidR="000E64ED">
        <w:rPr>
          <w:rFonts w:ascii="Arial" w:hAnsi="Arial" w:cs="Arial"/>
          <w:sz w:val="24"/>
          <w:szCs w:val="24"/>
        </w:rPr>
        <w:t>s šolskim kombijem Renault Traffic</w:t>
      </w:r>
      <w:r>
        <w:rPr>
          <w:rFonts w:ascii="Arial" w:hAnsi="Arial" w:cs="Arial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mobilnosti </w:t>
      </w:r>
      <w:r>
        <w:rPr>
          <w:rFonts w:ascii="Arial" w:hAnsi="Arial" w:cs="Arial"/>
          <w:sz w:val="24"/>
          <w:szCs w:val="24"/>
        </w:rPr>
        <w:t>na Hrvaškem prevažal/-a z omenjenim vozilom.</w:t>
      </w:r>
    </w:p>
    <w:p w14:paraId="24D5E42D" w14:textId="77777777" w:rsidR="00F81868" w:rsidRPr="00F81868" w:rsidRDefault="00F81868" w:rsidP="00F81868">
      <w:pPr>
        <w:rPr>
          <w:rFonts w:ascii="Arial" w:hAnsi="Arial" w:cs="Arial"/>
        </w:rPr>
      </w:pPr>
    </w:p>
    <w:p w14:paraId="24D5E42E" w14:textId="77777777" w:rsidR="00F81868" w:rsidRPr="00F81868" w:rsidRDefault="00F81868" w:rsidP="00F81868">
      <w:pPr>
        <w:rPr>
          <w:rFonts w:ascii="Arial" w:hAnsi="Arial" w:cs="Arial"/>
        </w:rPr>
      </w:pPr>
    </w:p>
    <w:p w14:paraId="24D5E42F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14:paraId="24D5E430" w14:textId="77777777"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1" w14:textId="77777777"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14:paraId="24D5E432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3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4" w14:textId="77777777" w:rsidR="00802C28" w:rsidRPr="0088433D" w:rsidRDefault="00F81868" w:rsidP="0088433D">
      <w:r>
        <w:tab/>
      </w:r>
      <w:r>
        <w:tab/>
      </w:r>
    </w:p>
    <w:p w14:paraId="24D5E435" w14:textId="77777777"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24D5E436" w14:textId="77777777"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A37A6" w14:textId="77777777" w:rsidR="00EA2DCF" w:rsidRDefault="00EA2DCF" w:rsidP="00363D35">
      <w:pPr>
        <w:spacing w:after="0" w:line="240" w:lineRule="auto"/>
      </w:pPr>
      <w:r>
        <w:separator/>
      </w:r>
    </w:p>
  </w:endnote>
  <w:endnote w:type="continuationSeparator" w:id="0">
    <w:p w14:paraId="3344D391" w14:textId="77777777" w:rsidR="00EA2DCF" w:rsidRDefault="00EA2DC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3F" w14:textId="77777777" w:rsidR="006802F6" w:rsidRDefault="006802F6">
    <w:pPr>
      <w:pStyle w:val="Noga"/>
      <w:jc w:val="center"/>
    </w:pPr>
  </w:p>
  <w:p w14:paraId="24D5E440" w14:textId="77777777" w:rsidR="006802F6" w:rsidRPr="00BD2A2C" w:rsidRDefault="0000000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24D5E441" w14:textId="77777777"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46" w14:textId="77777777"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14:paraId="24D5E447" w14:textId="77777777" w:rsidR="00DE0BC2" w:rsidRPr="00BD2A2C" w:rsidRDefault="00000000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24D5E448" w14:textId="77777777"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3CE06" w14:textId="77777777" w:rsidR="00EA2DCF" w:rsidRDefault="00EA2DCF" w:rsidP="00363D35">
      <w:pPr>
        <w:spacing w:after="0" w:line="240" w:lineRule="auto"/>
      </w:pPr>
      <w:r>
        <w:separator/>
      </w:r>
    </w:p>
  </w:footnote>
  <w:footnote w:type="continuationSeparator" w:id="0">
    <w:p w14:paraId="58AFB320" w14:textId="77777777" w:rsidR="00EA2DCF" w:rsidRDefault="00EA2DC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3D" w14:textId="77777777" w:rsidR="007C147D" w:rsidRDefault="00000000">
    <w:pPr>
      <w:pStyle w:val="Glava"/>
    </w:pPr>
    <w:r>
      <w:rPr>
        <w:noProof/>
        <w:lang w:eastAsia="sl-SI"/>
      </w:rPr>
      <w:pict w14:anchorId="24D5E4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3E" w14:textId="77777777" w:rsidR="00E563A2" w:rsidRDefault="0000000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4D5E4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 wp14:anchorId="24D5E44B" wp14:editId="24D5E44C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42" w14:textId="7F71E9E5" w:rsidR="00985438" w:rsidRDefault="00655348" w:rsidP="00985438">
    <w:pPr>
      <w:pStyle w:val="Glava"/>
      <w:tabs>
        <w:tab w:val="right" w:pos="8364"/>
        <w:tab w:val="left" w:pos="8647"/>
      </w:tabs>
    </w:pPr>
    <w:r>
      <w:rPr>
        <w:noProof/>
      </w:rPr>
      <w:drawing>
        <wp:anchor distT="0" distB="0" distL="114300" distR="114300" simplePos="0" relativeHeight="251667456" behindDoc="0" locked="0" layoutInCell="1" allowOverlap="1" wp14:anchorId="10EC15A2" wp14:editId="5F916AF1">
          <wp:simplePos x="0" y="0"/>
          <wp:positionH relativeFrom="column">
            <wp:posOffset>452120</wp:posOffset>
          </wp:positionH>
          <wp:positionV relativeFrom="paragraph">
            <wp:posOffset>8255</wp:posOffset>
          </wp:positionV>
          <wp:extent cx="1501140" cy="719455"/>
          <wp:effectExtent l="0" t="0" r="3810" b="4445"/>
          <wp:wrapSquare wrapText="bothSides"/>
          <wp:docPr id="1991599591" name="Slika 2" descr="Slika, ki vsebuje besede besedilo, pisava, grafika, grafično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1599591" name="Slika 2" descr="Slika, ki vsebuje besede besedilo, pisava, grafika, grafično oblikovanje&#10;&#10;Opis je samodejno ustvarj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4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4D5E443" w14:textId="5026E3E3" w:rsidR="00BC6374" w:rsidRDefault="0065534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24D5E44F" wp14:editId="007DB82B">
          <wp:simplePos x="0" y="0"/>
          <wp:positionH relativeFrom="margin">
            <wp:posOffset>3535680</wp:posOffset>
          </wp:positionH>
          <wp:positionV relativeFrom="topMargin">
            <wp:posOffset>323215</wp:posOffset>
          </wp:positionV>
          <wp:extent cx="1565910" cy="312420"/>
          <wp:effectExtent l="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85438">
      <w:rPr>
        <w:noProof/>
        <w:lang w:eastAsia="sl-SI"/>
      </w:rPr>
      <w:drawing>
        <wp:anchor distT="0" distB="0" distL="114300" distR="114300" simplePos="0" relativeHeight="251662336" behindDoc="1" locked="0" layoutInCell="0" allowOverlap="1" wp14:anchorId="24D5E44D" wp14:editId="6AF09B5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24D5E451" wp14:editId="24D5E45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 wp14:anchorId="24D5E455" wp14:editId="24D5E4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       </w:t>
    </w:r>
    <w:r w:rsidR="00BC6374">
      <w:tab/>
      <w:t xml:space="preserve">              </w:t>
    </w:r>
    <w:r w:rsidR="00BC6374">
      <w:tab/>
      <w:t xml:space="preserve">                </w:t>
    </w:r>
  </w:p>
  <w:p w14:paraId="00FD30E0" w14:textId="77777777" w:rsidR="0065534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</w:r>
  </w:p>
  <w:p w14:paraId="5AAB33C0" w14:textId="77777777" w:rsidR="00655348" w:rsidRDefault="00655348" w:rsidP="00985438">
    <w:pPr>
      <w:pStyle w:val="Glava"/>
      <w:tabs>
        <w:tab w:val="right" w:pos="8364"/>
        <w:tab w:val="left" w:pos="8647"/>
      </w:tabs>
    </w:pPr>
  </w:p>
  <w:p w14:paraId="24D5E444" w14:textId="0C48A9EA" w:rsidR="00985438" w:rsidRDefault="00985438" w:rsidP="00985438">
    <w:pPr>
      <w:pStyle w:val="Glava"/>
      <w:tabs>
        <w:tab w:val="right" w:pos="8364"/>
        <w:tab w:val="left" w:pos="8647"/>
      </w:tabs>
    </w:pPr>
    <w:r>
      <w:t xml:space="preserve">          </w:t>
    </w:r>
  </w:p>
  <w:p w14:paraId="24D5E445" w14:textId="77777777"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937297183">
    <w:abstractNumId w:val="1"/>
  </w:num>
  <w:num w:numId="2" w16cid:durableId="250286678">
    <w:abstractNumId w:val="4"/>
  </w:num>
  <w:num w:numId="3" w16cid:durableId="282730880">
    <w:abstractNumId w:val="3"/>
  </w:num>
  <w:num w:numId="4" w16cid:durableId="1197352737">
    <w:abstractNumId w:val="0"/>
  </w:num>
  <w:num w:numId="5" w16cid:durableId="398209087">
    <w:abstractNumId w:val="5"/>
  </w:num>
  <w:num w:numId="6" w16cid:durableId="7475810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1359"/>
    <w:rsid w:val="000468F5"/>
    <w:rsid w:val="00075F5F"/>
    <w:rsid w:val="00094C52"/>
    <w:rsid w:val="000956EB"/>
    <w:rsid w:val="000E64ED"/>
    <w:rsid w:val="000F1860"/>
    <w:rsid w:val="00132A4B"/>
    <w:rsid w:val="001448C5"/>
    <w:rsid w:val="00146D4C"/>
    <w:rsid w:val="00157965"/>
    <w:rsid w:val="001619B9"/>
    <w:rsid w:val="00162AA7"/>
    <w:rsid w:val="00173AD6"/>
    <w:rsid w:val="00186169"/>
    <w:rsid w:val="001C7855"/>
    <w:rsid w:val="001E19E2"/>
    <w:rsid w:val="001F479A"/>
    <w:rsid w:val="001F773A"/>
    <w:rsid w:val="0020394F"/>
    <w:rsid w:val="00212A5E"/>
    <w:rsid w:val="00212DDD"/>
    <w:rsid w:val="0023452C"/>
    <w:rsid w:val="00245EC2"/>
    <w:rsid w:val="002523DB"/>
    <w:rsid w:val="002735B3"/>
    <w:rsid w:val="002931B9"/>
    <w:rsid w:val="002B505D"/>
    <w:rsid w:val="002B643B"/>
    <w:rsid w:val="002C04C4"/>
    <w:rsid w:val="002C24D1"/>
    <w:rsid w:val="00315479"/>
    <w:rsid w:val="00315AC9"/>
    <w:rsid w:val="0035345C"/>
    <w:rsid w:val="003539E5"/>
    <w:rsid w:val="00363D35"/>
    <w:rsid w:val="00364237"/>
    <w:rsid w:val="003720D7"/>
    <w:rsid w:val="0037752D"/>
    <w:rsid w:val="003C7A59"/>
    <w:rsid w:val="003E4414"/>
    <w:rsid w:val="00435DD5"/>
    <w:rsid w:val="0043664E"/>
    <w:rsid w:val="0043745D"/>
    <w:rsid w:val="00445E9A"/>
    <w:rsid w:val="00483AD5"/>
    <w:rsid w:val="00490201"/>
    <w:rsid w:val="004A55BE"/>
    <w:rsid w:val="004B2779"/>
    <w:rsid w:val="004C30F9"/>
    <w:rsid w:val="004C501D"/>
    <w:rsid w:val="004E02CD"/>
    <w:rsid w:val="00540C8D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44F53"/>
    <w:rsid w:val="00655348"/>
    <w:rsid w:val="006802F6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71F31"/>
    <w:rsid w:val="00777BD1"/>
    <w:rsid w:val="00780AA3"/>
    <w:rsid w:val="00781325"/>
    <w:rsid w:val="007C147D"/>
    <w:rsid w:val="007D185A"/>
    <w:rsid w:val="007E0B0F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320"/>
    <w:rsid w:val="00946628"/>
    <w:rsid w:val="00950D08"/>
    <w:rsid w:val="00962F5B"/>
    <w:rsid w:val="00975504"/>
    <w:rsid w:val="00985438"/>
    <w:rsid w:val="00996A7B"/>
    <w:rsid w:val="009A5500"/>
    <w:rsid w:val="009C0400"/>
    <w:rsid w:val="009C257A"/>
    <w:rsid w:val="009D30F4"/>
    <w:rsid w:val="009E7D58"/>
    <w:rsid w:val="00A1371B"/>
    <w:rsid w:val="00A15452"/>
    <w:rsid w:val="00A65BDB"/>
    <w:rsid w:val="00A73283"/>
    <w:rsid w:val="00A743C2"/>
    <w:rsid w:val="00A906D7"/>
    <w:rsid w:val="00AB39B2"/>
    <w:rsid w:val="00AD478E"/>
    <w:rsid w:val="00B30BF9"/>
    <w:rsid w:val="00B5413A"/>
    <w:rsid w:val="00B62F63"/>
    <w:rsid w:val="00B64BC3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63A2"/>
    <w:rsid w:val="00E601A8"/>
    <w:rsid w:val="00E70DFE"/>
    <w:rsid w:val="00E74428"/>
    <w:rsid w:val="00E8488C"/>
    <w:rsid w:val="00E941F5"/>
    <w:rsid w:val="00EA2DCF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B6293"/>
    <w:rsid w:val="00FC0F1A"/>
    <w:rsid w:val="00FC66F3"/>
    <w:rsid w:val="00FD2C75"/>
    <w:rsid w:val="00FD40C0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D5E425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94357C-5313-4734-B85B-662C7A5FA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1</Words>
  <Characters>482</Characters>
  <Application>Microsoft Office Word</Application>
  <DocSecurity>0</DocSecurity>
  <Lines>19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14</cp:revision>
  <cp:lastPrinted>2022-01-24T10:00:00Z</cp:lastPrinted>
  <dcterms:created xsi:type="dcterms:W3CDTF">2023-04-14T06:58:00Z</dcterms:created>
  <dcterms:modified xsi:type="dcterms:W3CDTF">2026-02-19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23bb4d54f88d074d53eb94f62d6d8a2999e3e35cc8bf0911567ec43297a99</vt:lpwstr>
  </property>
</Properties>
</file>